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3a0dd86cfaecc8fe03ffd5f93ebdce46918907"/>
      <w:r>
        <w:t xml:space="preserve">Unit 8 Lesson 16 Cumulative Practice Problems</w:t>
      </w:r>
      <w:bookmarkEnd w:id="20"/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01:34Z</dcterms:created>
  <dcterms:modified xsi:type="dcterms:W3CDTF">2020-11-20T19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A8hJwC8a0AdBF7luyC6FUdJ/XO3u50CcgWIpg0AbeC72P98lsbjjoeOXC/1HOhDCCVoQ8FiLbG5ErRLQ3PkCg==</vt:lpwstr>
  </property>
</Properties>
</file>